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C28CC" w:rsidRPr="00E62077" w:rsidRDefault="00AC28CC" w:rsidP="00AC28CC">
      <w:pPr>
        <w:jc w:val="center"/>
        <w:rPr>
          <w:rFonts w:ascii="標楷體" w:eastAsia="標楷體" w:hAnsi="標楷體"/>
          <w:b/>
          <w:sz w:val="28"/>
        </w:rPr>
      </w:pPr>
      <w:r w:rsidRPr="00E62077">
        <w:rPr>
          <w:rFonts w:ascii="標楷體" w:eastAsia="標楷體" w:hAnsi="標楷體" w:hint="eastAsia"/>
          <w:b/>
          <w:sz w:val="28"/>
        </w:rPr>
        <w:t>多媒體程式設計-期中專案進度報告</w:t>
      </w:r>
    </w:p>
    <w:p w:rsidR="00AC28CC" w:rsidRPr="00E62077" w:rsidRDefault="00AC28CC" w:rsidP="00AC28CC">
      <w:pPr>
        <w:rPr>
          <w:rFonts w:ascii="標楷體" w:eastAsia="標楷體" w:hAnsi="標楷體"/>
          <w:b/>
        </w:rPr>
      </w:pPr>
      <w:r w:rsidRPr="00E62077">
        <w:rPr>
          <w:rFonts w:ascii="標楷體" w:eastAsia="標楷體" w:hAnsi="標楷體" w:hint="eastAsia"/>
          <w:b/>
        </w:rPr>
        <w:t>組別</w:t>
      </w:r>
      <w:r w:rsidR="00AA0C84" w:rsidRPr="00E62077">
        <w:rPr>
          <w:rFonts w:ascii="標楷體" w:eastAsia="標楷體" w:hAnsi="標楷體" w:hint="eastAsia"/>
          <w:b/>
        </w:rPr>
        <w:t>：</w:t>
      </w:r>
      <w:r w:rsidR="00C42698" w:rsidRPr="00E62077">
        <w:rPr>
          <w:rFonts w:ascii="標楷體" w:eastAsia="標楷體" w:hAnsi="標楷體" w:hint="eastAsia"/>
          <w:b/>
        </w:rPr>
        <w:t>第十組</w:t>
      </w:r>
    </w:p>
    <w:p w:rsidR="00AC28CC" w:rsidRPr="00E62077" w:rsidRDefault="00AC28CC" w:rsidP="00AC28CC">
      <w:pPr>
        <w:rPr>
          <w:rFonts w:ascii="標楷體" w:eastAsia="標楷體" w:hAnsi="標楷體"/>
          <w:b/>
        </w:rPr>
      </w:pPr>
    </w:p>
    <w:p w:rsidR="00AC28CC" w:rsidRPr="00E62077" w:rsidRDefault="00AC28CC" w:rsidP="00AC28CC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  <w:b/>
        </w:rPr>
      </w:pPr>
      <w:r w:rsidRPr="00E62077">
        <w:rPr>
          <w:rFonts w:ascii="標楷體" w:eastAsia="標楷體" w:hAnsi="標楷體" w:hint="eastAsia"/>
          <w:b/>
        </w:rPr>
        <w:t>組員名單</w:t>
      </w:r>
      <w:r w:rsidR="00AA0C84" w:rsidRPr="00E62077">
        <w:rPr>
          <w:rFonts w:ascii="標楷體" w:eastAsia="標楷體" w:hAnsi="標楷體" w:hint="eastAsia"/>
          <w:b/>
        </w:rPr>
        <w:t>（</w:t>
      </w:r>
      <w:r w:rsidRPr="00E62077">
        <w:rPr>
          <w:rFonts w:ascii="標楷體" w:eastAsia="標楷體" w:hAnsi="標楷體" w:hint="eastAsia"/>
          <w:b/>
        </w:rPr>
        <w:t>學號與姓名</w:t>
      </w:r>
      <w:r w:rsidR="00AA0C84" w:rsidRPr="00E62077">
        <w:rPr>
          <w:rFonts w:ascii="標楷體" w:eastAsia="標楷體" w:hAnsi="標楷體" w:hint="eastAsia"/>
          <w:b/>
        </w:rPr>
        <w:t>）：</w:t>
      </w:r>
    </w:p>
    <w:p w:rsidR="00AC28CC" w:rsidRPr="00E62077" w:rsidRDefault="00455B50" w:rsidP="00455B50">
      <w:pPr>
        <w:ind w:left="360"/>
        <w:rPr>
          <w:rFonts w:ascii="標楷體" w:eastAsia="標楷體" w:hAnsi="標楷體"/>
        </w:rPr>
      </w:pPr>
      <w:r w:rsidRPr="00E62077">
        <w:rPr>
          <w:rFonts w:ascii="標楷體" w:eastAsia="標楷體" w:hAnsi="標楷體"/>
        </w:rPr>
        <w:t>10844206 李玟俞</w:t>
      </w:r>
    </w:p>
    <w:p w:rsidR="00455B50" w:rsidRPr="00E62077" w:rsidRDefault="00455B50" w:rsidP="00455B50">
      <w:pPr>
        <w:ind w:left="360"/>
        <w:rPr>
          <w:rFonts w:ascii="標楷體" w:eastAsia="標楷體" w:hAnsi="標楷體"/>
        </w:rPr>
      </w:pPr>
      <w:r w:rsidRPr="00E62077">
        <w:rPr>
          <w:rFonts w:ascii="標楷體" w:eastAsia="標楷體" w:hAnsi="標楷體" w:hint="eastAsia"/>
        </w:rPr>
        <w:t>10844212 陳紫宜</w:t>
      </w:r>
    </w:p>
    <w:p w:rsidR="00455B50" w:rsidRPr="00E62077" w:rsidRDefault="00455B50" w:rsidP="00455B50">
      <w:pPr>
        <w:ind w:left="360"/>
        <w:rPr>
          <w:rFonts w:ascii="標楷體" w:eastAsia="標楷體" w:hAnsi="標楷體"/>
        </w:rPr>
      </w:pPr>
      <w:r w:rsidRPr="00E62077">
        <w:rPr>
          <w:rFonts w:ascii="標楷體" w:eastAsia="標楷體" w:hAnsi="標楷體" w:hint="eastAsia"/>
        </w:rPr>
        <w:t>10844224 徐如伶</w:t>
      </w:r>
    </w:p>
    <w:p w:rsidR="00455B50" w:rsidRPr="00E62077" w:rsidRDefault="00455B50" w:rsidP="00455B50">
      <w:pPr>
        <w:ind w:left="360"/>
        <w:rPr>
          <w:rFonts w:ascii="標楷體" w:eastAsia="標楷體" w:hAnsi="標楷體"/>
        </w:rPr>
      </w:pPr>
      <w:r w:rsidRPr="00E62077">
        <w:rPr>
          <w:rFonts w:ascii="標楷體" w:eastAsia="標楷體" w:hAnsi="標楷體" w:hint="eastAsia"/>
        </w:rPr>
        <w:t>10844233 戴慈家</w:t>
      </w:r>
    </w:p>
    <w:p w:rsidR="00AC28CC" w:rsidRPr="00E62077" w:rsidRDefault="00AC28CC" w:rsidP="00AC28CC">
      <w:pPr>
        <w:rPr>
          <w:rFonts w:ascii="標楷體" w:eastAsia="標楷體" w:hAnsi="標楷體"/>
        </w:rPr>
      </w:pPr>
    </w:p>
    <w:p w:rsidR="00AC28CC" w:rsidRPr="00E62077" w:rsidRDefault="00AC28CC" w:rsidP="00AC28CC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  <w:b/>
        </w:rPr>
      </w:pPr>
      <w:r w:rsidRPr="00E62077">
        <w:rPr>
          <w:rFonts w:ascii="標楷體" w:eastAsia="標楷體" w:hAnsi="標楷體" w:hint="eastAsia"/>
          <w:b/>
        </w:rPr>
        <w:t>期中專案主題說明</w:t>
      </w:r>
    </w:p>
    <w:p w:rsidR="00AC28CC" w:rsidRPr="00E62077" w:rsidRDefault="00AA0C84" w:rsidP="00EC2F7B">
      <w:pPr>
        <w:pStyle w:val="a3"/>
        <w:ind w:leftChars="0"/>
        <w:rPr>
          <w:rFonts w:ascii="標楷體" w:eastAsia="標楷體" w:hAnsi="標楷體"/>
        </w:rPr>
      </w:pPr>
      <w:r w:rsidRPr="00E62077">
        <w:rPr>
          <w:rFonts w:ascii="標楷體" w:eastAsia="標楷體" w:hAnsi="標楷體"/>
        </w:rPr>
        <w:t>我們選擇的主題為學校宿舍，</w:t>
      </w:r>
      <w:r w:rsidR="00E31903" w:rsidRPr="00E62077">
        <w:rPr>
          <w:rFonts w:ascii="標楷體" w:eastAsia="標楷體" w:hAnsi="標楷體"/>
        </w:rPr>
        <w:t>詳細介紹學校的五棟宿舍</w:t>
      </w:r>
      <w:r w:rsidRPr="00E62077">
        <w:rPr>
          <w:rFonts w:ascii="標楷體" w:eastAsia="標楷體" w:hAnsi="標楷體"/>
        </w:rPr>
        <w:t>（</w:t>
      </w:r>
      <w:r w:rsidR="00E31903" w:rsidRPr="00E62077">
        <w:rPr>
          <w:rFonts w:ascii="標楷體" w:eastAsia="標楷體" w:hAnsi="標楷體"/>
        </w:rPr>
        <w:t>恩慈、良善、力行、信實、熱誠</w:t>
      </w:r>
      <w:r w:rsidRPr="00E62077">
        <w:rPr>
          <w:rFonts w:ascii="標楷體" w:eastAsia="標楷體" w:hAnsi="標楷體"/>
        </w:rPr>
        <w:t>）</w:t>
      </w:r>
      <w:r w:rsidR="00A45390" w:rsidRPr="00E62077">
        <w:rPr>
          <w:rFonts w:ascii="標楷體" w:eastAsia="標楷體" w:hAnsi="標楷體"/>
        </w:rPr>
        <w:t>的各項活動與設施。</w:t>
      </w:r>
    </w:p>
    <w:p w:rsidR="00AC28CC" w:rsidRPr="00E62077" w:rsidRDefault="00AC28CC" w:rsidP="00AA0C84">
      <w:pPr>
        <w:rPr>
          <w:rFonts w:ascii="標楷體" w:eastAsia="標楷體" w:hAnsi="標楷體"/>
        </w:rPr>
      </w:pPr>
    </w:p>
    <w:p w:rsidR="00AC28CC" w:rsidRPr="00E62077" w:rsidRDefault="00AC28CC" w:rsidP="00AC28CC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  <w:b/>
        </w:rPr>
      </w:pPr>
      <w:r w:rsidRPr="00E62077">
        <w:rPr>
          <w:rFonts w:ascii="標楷體" w:eastAsia="標楷體" w:hAnsi="標楷體" w:hint="eastAsia"/>
          <w:b/>
        </w:rPr>
        <w:t>組員工作分配</w:t>
      </w:r>
    </w:p>
    <w:p w:rsidR="00AC28CC" w:rsidRPr="00E62077" w:rsidRDefault="00513770" w:rsidP="00513770">
      <w:pPr>
        <w:ind w:left="360"/>
        <w:rPr>
          <w:rFonts w:ascii="標楷體" w:eastAsia="標楷體" w:hAnsi="標楷體"/>
        </w:rPr>
      </w:pPr>
      <w:r w:rsidRPr="00E62077">
        <w:rPr>
          <w:rFonts w:ascii="標楷體" w:eastAsia="標楷體" w:hAnsi="標楷體"/>
        </w:rPr>
        <w:t>影片剪輯</w:t>
      </w:r>
      <w:r w:rsidR="00AA0C84" w:rsidRPr="00E62077">
        <w:rPr>
          <w:rFonts w:ascii="標楷體" w:eastAsia="標楷體" w:hAnsi="標楷體"/>
        </w:rPr>
        <w:t>：</w:t>
      </w:r>
      <w:r w:rsidRPr="00E62077">
        <w:rPr>
          <w:rFonts w:ascii="標楷體" w:eastAsia="標楷體" w:hAnsi="標楷體"/>
        </w:rPr>
        <w:t>李玟俞</w:t>
      </w:r>
    </w:p>
    <w:p w:rsidR="00F8124F" w:rsidRPr="00E62077" w:rsidRDefault="008711BD" w:rsidP="008711BD">
      <w:pPr>
        <w:ind w:left="360"/>
        <w:rPr>
          <w:rFonts w:ascii="標楷體" w:eastAsia="標楷體" w:hAnsi="標楷體"/>
        </w:rPr>
      </w:pPr>
      <w:r w:rsidRPr="00E62077">
        <w:rPr>
          <w:rFonts w:ascii="標楷體" w:eastAsia="標楷體" w:hAnsi="標楷體" w:hint="eastAsia"/>
        </w:rPr>
        <w:t>網頁</w:t>
      </w:r>
      <w:r w:rsidR="00513770" w:rsidRPr="00E62077">
        <w:rPr>
          <w:rFonts w:ascii="標楷體" w:eastAsia="標楷體" w:hAnsi="標楷體" w:hint="eastAsia"/>
        </w:rPr>
        <w:t>設計</w:t>
      </w:r>
      <w:r w:rsidR="00AA0C84" w:rsidRPr="00E62077">
        <w:rPr>
          <w:rFonts w:ascii="標楷體" w:eastAsia="標楷體" w:hAnsi="標楷體" w:hint="eastAsia"/>
        </w:rPr>
        <w:t>：</w:t>
      </w:r>
      <w:r w:rsidR="00513770" w:rsidRPr="00E62077">
        <w:rPr>
          <w:rFonts w:ascii="標楷體" w:eastAsia="標楷體" w:hAnsi="標楷體" w:hint="eastAsia"/>
        </w:rPr>
        <w:t>李玟俞、陳紫宜、徐如伶、戴慈家</w:t>
      </w:r>
    </w:p>
    <w:p w:rsidR="00AC28CC" w:rsidRDefault="00AC28CC" w:rsidP="00AC28CC"/>
    <w:p w:rsidR="00AC28CC" w:rsidRPr="000140F6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 w:rsidRPr="000140F6">
        <w:rPr>
          <w:rFonts w:hint="eastAsia"/>
          <w:b/>
        </w:rPr>
        <w:t>網</w:t>
      </w:r>
      <w:r>
        <w:rPr>
          <w:rFonts w:hint="eastAsia"/>
          <w:b/>
        </w:rPr>
        <w:t>頁排版示意圖</w:t>
      </w:r>
      <w:r>
        <w:rPr>
          <w:rFonts w:hint="eastAsia"/>
          <w:b/>
        </w:rPr>
        <w:t xml:space="preserve"> </w:t>
      </w:r>
      <w:r w:rsidR="00AA0C84">
        <w:rPr>
          <w:rFonts w:hint="eastAsia"/>
          <w:b/>
        </w:rPr>
        <w:t>（</w:t>
      </w:r>
      <w:r>
        <w:rPr>
          <w:rFonts w:hint="eastAsia"/>
          <w:b/>
        </w:rPr>
        <w:t>至少</w:t>
      </w:r>
      <w:r>
        <w:rPr>
          <w:rFonts w:hint="eastAsia"/>
          <w:b/>
        </w:rPr>
        <w:t>2</w:t>
      </w:r>
      <w:r>
        <w:rPr>
          <w:rFonts w:hint="eastAsia"/>
          <w:b/>
        </w:rPr>
        <w:t>個頁面</w:t>
      </w:r>
      <w:r w:rsidR="00AA0C84">
        <w:rPr>
          <w:rFonts w:hint="eastAsia"/>
          <w:b/>
        </w:rPr>
        <w:t>：</w:t>
      </w:r>
      <w:r>
        <w:rPr>
          <w:rFonts w:hint="eastAsia"/>
          <w:b/>
        </w:rPr>
        <w:t xml:space="preserve"> </w:t>
      </w:r>
      <w:r>
        <w:rPr>
          <w:rFonts w:hint="eastAsia"/>
          <w:b/>
        </w:rPr>
        <w:t>首頁與另一個頁面</w:t>
      </w:r>
      <w:r w:rsidR="00AA0C84">
        <w:rPr>
          <w:rFonts w:hint="eastAsia"/>
          <w:b/>
        </w:rPr>
        <w:t>）</w:t>
      </w:r>
    </w:p>
    <w:p w:rsidR="00AC28CC" w:rsidRDefault="00F8124F" w:rsidP="00AC28CC">
      <w:r>
        <w:rPr>
          <w:noProof/>
        </w:rPr>
        <w:drawing>
          <wp:inline distT="0" distB="0" distL="0" distR="0">
            <wp:extent cx="5274310" cy="4284345"/>
            <wp:effectExtent l="19050" t="0" r="2540" b="0"/>
            <wp:docPr id="6" name="圖片 3" descr="期中專案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期中專案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8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274310" cy="4284345"/>
            <wp:effectExtent l="19050" t="0" r="2540" b="0"/>
            <wp:docPr id="7" name="圖片 2" descr="期中專案 cop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期中專案 copy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8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274310" cy="4284345"/>
            <wp:effectExtent l="19050" t="0" r="2540" b="0"/>
            <wp:docPr id="1" name="圖片 0" descr="期中專案 copy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期中專案 copy 2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8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274310" cy="4284345"/>
            <wp:effectExtent l="19050" t="0" r="2540" b="0"/>
            <wp:docPr id="2" name="圖片 1" descr="期中專案 copy 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期中專案 copy 3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8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124F" w:rsidRDefault="00F8124F" w:rsidP="00AC28CC"/>
    <w:p w:rsidR="00F8124F" w:rsidRDefault="00F8124F" w:rsidP="00AC28CC"/>
    <w:p w:rsidR="00F8124F" w:rsidRDefault="00F8124F" w:rsidP="00AC28CC"/>
    <w:p w:rsidR="00F8124F" w:rsidRDefault="00F8124F" w:rsidP="00AC28CC"/>
    <w:p w:rsidR="00F8124F" w:rsidRDefault="00F8124F" w:rsidP="00AC28CC"/>
    <w:p w:rsidR="00F8124F" w:rsidRDefault="00F8124F" w:rsidP="00AC28CC"/>
    <w:p w:rsidR="00F8124F" w:rsidRDefault="00F8124F" w:rsidP="00AC28CC"/>
    <w:p w:rsidR="00F8124F" w:rsidRDefault="00F8124F" w:rsidP="00AC28CC"/>
    <w:p w:rsidR="00F8124F" w:rsidRDefault="00F8124F" w:rsidP="00AC28CC"/>
    <w:p w:rsidR="00F8124F" w:rsidRDefault="00F8124F" w:rsidP="00AC28CC"/>
    <w:p w:rsidR="00F8124F" w:rsidRDefault="00F8124F" w:rsidP="00AC28CC"/>
    <w:p w:rsidR="00F8124F" w:rsidRDefault="00F8124F" w:rsidP="00AC28CC"/>
    <w:p w:rsidR="00F8124F" w:rsidRDefault="00F8124F" w:rsidP="00AC28CC"/>
    <w:p w:rsidR="00F8124F" w:rsidRDefault="00F8124F" w:rsidP="00AC28CC"/>
    <w:p w:rsidR="00F8124F" w:rsidRDefault="00F8124F" w:rsidP="00AC28CC"/>
    <w:p w:rsidR="00F8124F" w:rsidRDefault="00F8124F" w:rsidP="00AC28CC"/>
    <w:p w:rsidR="00F8124F" w:rsidRDefault="00F8124F" w:rsidP="00AC28CC"/>
    <w:p w:rsidR="00F8124F" w:rsidRPr="008C5440" w:rsidRDefault="00F8124F" w:rsidP="00AC28CC"/>
    <w:p w:rsidR="00AC28CC" w:rsidRDefault="00AC28CC" w:rsidP="00AC28CC"/>
    <w:p w:rsidR="00AC28CC" w:rsidRPr="000140F6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 w:rsidRPr="000140F6">
        <w:rPr>
          <w:rFonts w:hint="eastAsia"/>
          <w:b/>
        </w:rPr>
        <w:lastRenderedPageBreak/>
        <w:t>網站架構圖</w:t>
      </w:r>
      <w:r>
        <w:rPr>
          <w:rFonts w:hint="eastAsia"/>
          <w:b/>
        </w:rPr>
        <w:t xml:space="preserve"> </w:t>
      </w:r>
      <w:r w:rsidR="00AA0C84">
        <w:rPr>
          <w:rFonts w:hint="eastAsia"/>
          <w:b/>
        </w:rPr>
        <w:t>（</w:t>
      </w:r>
      <w:r>
        <w:rPr>
          <w:rFonts w:hint="eastAsia"/>
          <w:b/>
        </w:rPr>
        <w:t>樹狀架構</w:t>
      </w:r>
      <w:r w:rsidR="00AA0C84">
        <w:rPr>
          <w:rFonts w:hint="eastAsia"/>
          <w:b/>
        </w:rPr>
        <w:t>）</w:t>
      </w:r>
    </w:p>
    <w:p w:rsidR="0001248A" w:rsidRDefault="0001248A" w:rsidP="00AC28CC"/>
    <w:p w:rsidR="00AC28CC" w:rsidRDefault="00F8124F" w:rsidP="00AC28CC">
      <w:r>
        <w:rPr>
          <w:noProof/>
        </w:rPr>
        <w:drawing>
          <wp:inline distT="0" distB="0" distL="0" distR="0">
            <wp:extent cx="5274310" cy="6778625"/>
            <wp:effectExtent l="19050" t="0" r="2540" b="0"/>
            <wp:docPr id="8" name="圖片 7" descr="New Wireframe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 Wireframe 1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7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28CC" w:rsidRPr="00AC28CC" w:rsidRDefault="00AC28CC" w:rsidP="00AC28CC"/>
    <w:sectPr w:rsidR="00AC28CC" w:rsidRPr="00AC28CC" w:rsidSect="00EF141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D7BEE" w:rsidRDefault="00DD7BEE" w:rsidP="00274E5A">
      <w:r>
        <w:separator/>
      </w:r>
    </w:p>
  </w:endnote>
  <w:endnote w:type="continuationSeparator" w:id="1">
    <w:p w:rsidR="00DD7BEE" w:rsidRDefault="00DD7BEE" w:rsidP="00274E5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D7BEE" w:rsidRDefault="00DD7BEE" w:rsidP="00274E5A">
      <w:r>
        <w:separator/>
      </w:r>
    </w:p>
  </w:footnote>
  <w:footnote w:type="continuationSeparator" w:id="1">
    <w:p w:rsidR="00DD7BEE" w:rsidRDefault="00DD7BEE" w:rsidP="00274E5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A7668E"/>
    <w:multiLevelType w:val="hybridMultilevel"/>
    <w:tmpl w:val="9344FC5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3A3F46FD"/>
    <w:multiLevelType w:val="hybridMultilevel"/>
    <w:tmpl w:val="958466D4"/>
    <w:lvl w:ilvl="0" w:tplc="94982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12290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sTA2MjA0NzUzM7AwMTVQ0lEKTi0uzszPAykwrAUAZybVoCwAAAA="/>
  </w:docVars>
  <w:rsids>
    <w:rsidRoot w:val="00AC28CC"/>
    <w:rsid w:val="0001248A"/>
    <w:rsid w:val="0008774B"/>
    <w:rsid w:val="00274E5A"/>
    <w:rsid w:val="003215CB"/>
    <w:rsid w:val="00455B50"/>
    <w:rsid w:val="00480D9D"/>
    <w:rsid w:val="00513770"/>
    <w:rsid w:val="005466B5"/>
    <w:rsid w:val="005A25E3"/>
    <w:rsid w:val="007B1CAB"/>
    <w:rsid w:val="00811D67"/>
    <w:rsid w:val="008711BD"/>
    <w:rsid w:val="00903F30"/>
    <w:rsid w:val="00A45390"/>
    <w:rsid w:val="00A94EE0"/>
    <w:rsid w:val="00AA0C84"/>
    <w:rsid w:val="00AC28CC"/>
    <w:rsid w:val="00C1568B"/>
    <w:rsid w:val="00C42698"/>
    <w:rsid w:val="00DD7BEE"/>
    <w:rsid w:val="00E31903"/>
    <w:rsid w:val="00E62077"/>
    <w:rsid w:val="00E623E7"/>
    <w:rsid w:val="00EC2F7B"/>
    <w:rsid w:val="00EF1416"/>
    <w:rsid w:val="00F812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C28C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28CC"/>
    <w:pPr>
      <w:ind w:leftChars="200" w:left="480"/>
    </w:pPr>
  </w:style>
  <w:style w:type="character" w:styleId="a4">
    <w:name w:val="Hyperlink"/>
    <w:basedOn w:val="a0"/>
    <w:uiPriority w:val="99"/>
    <w:unhideWhenUsed/>
    <w:rsid w:val="00AC28CC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AC28CC"/>
    <w:rPr>
      <w:color w:val="954F72" w:themeColor="followedHyperlink"/>
      <w:u w:val="single"/>
    </w:rPr>
  </w:style>
  <w:style w:type="paragraph" w:styleId="a6">
    <w:name w:val="header"/>
    <w:basedOn w:val="a"/>
    <w:link w:val="a7"/>
    <w:uiPriority w:val="99"/>
    <w:semiHidden/>
    <w:unhideWhenUsed/>
    <w:rsid w:val="00274E5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semiHidden/>
    <w:rsid w:val="00274E5A"/>
    <w:rPr>
      <w:sz w:val="20"/>
      <w:szCs w:val="20"/>
    </w:rPr>
  </w:style>
  <w:style w:type="paragraph" w:styleId="a8">
    <w:name w:val="footer"/>
    <w:basedOn w:val="a"/>
    <w:link w:val="a9"/>
    <w:uiPriority w:val="99"/>
    <w:semiHidden/>
    <w:unhideWhenUsed/>
    <w:rsid w:val="00274E5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semiHidden/>
    <w:rsid w:val="00274E5A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F8124F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F8124F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38</Words>
  <Characters>219</Characters>
  <Application>Microsoft Office Word</Application>
  <DocSecurity>0</DocSecurity>
  <Lines>1</Lines>
  <Paragraphs>1</Paragraphs>
  <ScaleCrop>false</ScaleCrop>
  <Company/>
  <LinksUpToDate>false</LinksUpToDate>
  <CharactersWithSpaces>2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USER</cp:lastModifiedBy>
  <cp:revision>14</cp:revision>
  <dcterms:created xsi:type="dcterms:W3CDTF">2018-10-17T15:56:00Z</dcterms:created>
  <dcterms:modified xsi:type="dcterms:W3CDTF">2021-04-15T14:10:00Z</dcterms:modified>
</cp:coreProperties>
</file>